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B919BB">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B919BB">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B919BB">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B919BB">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B919BB">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B919BB">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B919BB">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B919BB">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B919BB">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91AFDAB" w:rsidR="00F717B0" w:rsidRDefault="00FA2C96" w:rsidP="00CD6811">
            <w:pPr>
              <w:jc w:val="center"/>
              <w:cnfStyle w:val="000000100000" w:firstRow="0" w:lastRow="0" w:firstColumn="0" w:lastColumn="0" w:oddVBand="0" w:evenVBand="0" w:oddHBand="1" w:evenHBand="0" w:firstRowFirstColumn="0" w:firstRowLastColumn="0" w:lastRowFirstColumn="0" w:lastRowLastColumn="0"/>
            </w:pPr>
            <w:r>
              <w:rPr>
                <w:b/>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bookmarkStart w:id="2" w:name="_GoBack"/>
        <w:bookmarkEnd w:id="2"/>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3"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3"/>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4" w:name="_Toc8229672"/>
      <w:r>
        <w:rPr>
          <w:rFonts w:ascii="Arial" w:hAnsi="Arial" w:cs="Arial"/>
          <w:b/>
          <w:sz w:val="20"/>
          <w:szCs w:val="20"/>
        </w:rPr>
        <w:t>Item 5 Addressed 28 c</w:t>
      </w:r>
      <w:r w:rsidR="00AF6A9E">
        <w:rPr>
          <w:rFonts w:ascii="Arial" w:hAnsi="Arial" w:cs="Arial"/>
          <w:b/>
          <w:sz w:val="20"/>
          <w:szCs w:val="20"/>
        </w:rPr>
        <w:t>riteria</w:t>
      </w:r>
      <w:bookmarkEnd w:id="4"/>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65C20604"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4B698F6A"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287D57A8"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7C80A173"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5A66FB38" w:rsidR="00A65793" w:rsidRPr="009424B5" w:rsidRDefault="00A65793" w:rsidP="009424B5">
            <w:pPr>
              <w:cnfStyle w:val="000000000000" w:firstRow="0" w:lastRow="0" w:firstColumn="0" w:lastColumn="0" w:oddVBand="0" w:evenVBand="0" w:oddHBand="0" w:evenHBand="0" w:firstRowFirstColumn="0" w:firstRowLastColumn="0" w:lastRowFirstColumn="0" w:lastRowLastColumn="0"/>
            </w:pPr>
            <w:r>
              <w:rPr>
                <w:b/>
              </w:rPr>
              <w:t>(waiting)</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1CD1BD8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709EE15C"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d)</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33E84F8C" w14:textId="77777777" w:rsidR="00536767" w:rsidRDefault="00536767" w:rsidP="00B576A0">
            <w:pPr>
              <w:cnfStyle w:val="000000000000" w:firstRow="0" w:lastRow="0" w:firstColumn="0" w:lastColumn="0" w:oddVBand="0" w:evenVBand="0" w:oddHBand="0" w:evenHBand="0" w:firstRowFirstColumn="0" w:firstRowLastColumn="0" w:lastRowFirstColumn="0" w:lastRowLastColumn="0"/>
              <w:rPr>
                <w:b/>
                <w:color w:val="0070C0"/>
              </w:rPr>
            </w:pPr>
            <w:r w:rsidRPr="00A77E72">
              <w:rPr>
                <w:b/>
                <w:color w:val="0070C0"/>
              </w:rPr>
              <w:t>Volunteer</w:t>
            </w:r>
          </w:p>
          <w:p w14:paraId="2F695DCC" w14:textId="77777777" w:rsidR="0042076D"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FFFF00"/>
          </w:tcPr>
          <w:p w14:paraId="100D8D38" w14:textId="1D83D2FE" w:rsidR="00536767" w:rsidRPr="00A65793" w:rsidRDefault="00536767" w:rsidP="00B576A0">
            <w:pPr>
              <w:cnfStyle w:val="000000000000" w:firstRow="0" w:lastRow="0" w:firstColumn="0" w:lastColumn="0" w:oddVBand="0" w:evenVBand="0" w:oddHBand="0" w:evenHBand="0" w:firstRowFirstColumn="0" w:firstRowLastColumn="0" w:lastRowFirstColumn="0" w:lastRowLastColumn="0"/>
              <w:rPr>
                <w:b/>
                <w:highlight w:val="yellow"/>
              </w:rPr>
            </w:pPr>
            <w:r w:rsidRPr="00A65793">
              <w:rPr>
                <w:highlight w:val="yellow"/>
              </w:rPr>
              <w:t xml:space="preserve">add to </w:t>
            </w:r>
            <w:r w:rsidRPr="00A65793">
              <w:rPr>
                <w:b/>
                <w:highlight w:val="yellow"/>
              </w:rPr>
              <w:t xml:space="preserve">WHSM ch6 Report </w:t>
            </w:r>
          </w:p>
          <w:p w14:paraId="65421983" w14:textId="77777777" w:rsidR="00A77E72" w:rsidRPr="00A65793" w:rsidRDefault="00A77E72" w:rsidP="00B576A0">
            <w:pPr>
              <w:cnfStyle w:val="000000000000" w:firstRow="0" w:lastRow="0" w:firstColumn="0" w:lastColumn="0" w:oddVBand="0" w:evenVBand="0" w:oddHBand="0" w:evenHBand="0" w:firstRowFirstColumn="0" w:firstRowLastColumn="0" w:lastRowFirstColumn="0" w:lastRowLastColumn="0"/>
              <w:rPr>
                <w:b/>
                <w:highlight w:val="yellow"/>
              </w:rPr>
            </w:pPr>
          </w:p>
          <w:p w14:paraId="7A5E7DEB" w14:textId="77777777" w:rsidR="00536767" w:rsidRPr="00A65793" w:rsidRDefault="00536767" w:rsidP="00B576A0">
            <w:pPr>
              <w:cnfStyle w:val="000000000000" w:firstRow="0" w:lastRow="0" w:firstColumn="0" w:lastColumn="0" w:oddVBand="0" w:evenVBand="0" w:oddHBand="0" w:evenHBand="0" w:firstRowFirstColumn="0" w:firstRowLastColumn="0" w:lastRowFirstColumn="0" w:lastRowLastColumn="0"/>
              <w:rPr>
                <w:highlight w:val="yellow"/>
              </w:rPr>
            </w:pPr>
            <w:r w:rsidRPr="00A65793">
              <w:rPr>
                <w:highlight w:val="yellow"/>
              </w:rPr>
              <w:t>Auditing process</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5666936D" w:rsidR="00A65793" w:rsidRPr="00083D8A" w:rsidRDefault="00A65793" w:rsidP="00083D8A">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7BF16672"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shd w:val="clear" w:color="auto" w:fill="FFFF00"/>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E92858">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FFFF00"/>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607DC284"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r w:rsidR="00B50BE9">
              <w:rPr>
                <w:b/>
                <w:color w:val="0070C0"/>
              </w:rPr>
              <w:t>- John (TBC)</w:t>
            </w:r>
          </w:p>
          <w:p w14:paraId="379F37E7" w14:textId="77777777" w:rsidR="00BB1BD8" w:rsidRPr="00A77E72" w:rsidRDefault="00BB1BD8" w:rsidP="00BB1BD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23073F4" w14:textId="77777777" w:rsidR="00BB1BD8" w:rsidRDefault="00BB1BD8" w:rsidP="00BB1BD8">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E   </w:t>
            </w:r>
          </w:p>
          <w:p w14:paraId="70D54EB0" w14:textId="77557983" w:rsidR="00A76FFB" w:rsidRDefault="00BB1BD8" w:rsidP="00BB1BD8">
            <w:pPr>
              <w:cnfStyle w:val="000000000000" w:firstRow="0" w:lastRow="0" w:firstColumn="0" w:lastColumn="0" w:oddVBand="0" w:evenVBand="0" w:oddHBand="0" w:evenHBand="0" w:firstRowFirstColumn="0" w:firstRowLastColumn="0" w:lastRowFirstColumn="0" w:lastRowLastColumn="0"/>
            </w:pPr>
            <w:r>
              <w:t>(page 80)</w:t>
            </w:r>
          </w:p>
        </w:tc>
        <w:tc>
          <w:tcPr>
            <w:tcW w:w="2289" w:type="dxa"/>
            <w:shd w:val="clear" w:color="auto" w:fill="FFFF00"/>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B50B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13F85D1B" w14:textId="6385941C" w:rsidR="00B55ACB" w:rsidRPr="00B378A5"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tc>
        <w:tc>
          <w:tcPr>
            <w:tcW w:w="2289" w:type="dxa"/>
            <w:shd w:val="clear" w:color="auto" w:fill="auto"/>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16C6B796" w:rsidR="00B50BE9" w:rsidRDefault="00B50BE9" w:rsidP="00B55ACB">
            <w:pPr>
              <w:cnfStyle w:val="000000100000" w:firstRow="0" w:lastRow="0" w:firstColumn="0" w:lastColumn="0" w:oddVBand="0" w:evenVBand="0" w:oddHBand="1" w:evenHBand="0" w:firstRowFirstColumn="0" w:firstRowLastColumn="0" w:lastRowFirstColumn="0" w:lastRowLastColumn="0"/>
              <w:rPr>
                <w:b/>
              </w:rPr>
            </w:pPr>
            <w:r>
              <w:rPr>
                <w:b/>
              </w:rPr>
              <w:t>(waiting)</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lastRenderedPageBreak/>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FFFF00"/>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6186769" w:rsidR="00B55ACB" w:rsidRDefault="00A65793" w:rsidP="00B55ACB">
            <w:pPr>
              <w:cnfStyle w:val="000000100000" w:firstRow="0" w:lastRow="0" w:firstColumn="0" w:lastColumn="0" w:oddVBand="0" w:evenVBand="0" w:oddHBand="1" w:evenHBand="0" w:firstRowFirstColumn="0" w:firstRowLastColumn="0" w:lastRowFirstColumn="0" w:lastRowLastColumn="0"/>
              <w:rPr>
                <w:b/>
              </w:rPr>
            </w:pPr>
            <w:r>
              <w:rPr>
                <w:b/>
              </w:rPr>
              <w:t>(waiting)</w:t>
            </w:r>
            <w:r w:rsidR="00B55ACB" w:rsidRPr="00B576A0">
              <w:rPr>
                <w:b/>
              </w:rPr>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FFFF00"/>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FFFF00"/>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B919BB"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B919BB"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B919BB"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B919BB"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B919BB"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B919BB"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B919BB"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B919BB"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B919BB"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B919BB"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B919BB"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B919BB"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B919BB"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mwqAUA4FhWTSwAAAA="/>
  </w:docVars>
  <w:rsids>
    <w:rsidRoot w:val="00295B87"/>
    <w:rsid w:val="00005B8C"/>
    <w:rsid w:val="00005C06"/>
    <w:rsid w:val="00024172"/>
    <w:rsid w:val="0006194C"/>
    <w:rsid w:val="00066268"/>
    <w:rsid w:val="0007322C"/>
    <w:rsid w:val="00081C15"/>
    <w:rsid w:val="00083D8A"/>
    <w:rsid w:val="000C56B4"/>
    <w:rsid w:val="000C59EE"/>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736"/>
    <w:rsid w:val="006E2FA5"/>
    <w:rsid w:val="006F7E0D"/>
    <w:rsid w:val="007031E8"/>
    <w:rsid w:val="007039A3"/>
    <w:rsid w:val="00710159"/>
    <w:rsid w:val="007162F8"/>
    <w:rsid w:val="00736561"/>
    <w:rsid w:val="007429EF"/>
    <w:rsid w:val="00742F57"/>
    <w:rsid w:val="00773010"/>
    <w:rsid w:val="007A2A6B"/>
    <w:rsid w:val="007D0C99"/>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81867"/>
    <w:rsid w:val="00D83AD4"/>
    <w:rsid w:val="00D87820"/>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470C3"/>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B5377-A7F0-4708-8F32-E885FC088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11</Pages>
  <Words>2698</Words>
  <Characters>1538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59</cp:revision>
  <dcterms:created xsi:type="dcterms:W3CDTF">2019-03-27T06:07:00Z</dcterms:created>
  <dcterms:modified xsi:type="dcterms:W3CDTF">2019-05-24T07:57:00Z</dcterms:modified>
</cp:coreProperties>
</file>